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arba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ba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0 West Lawrence Avenue, Chicago, IL, USA Chicago, IL, USA 606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a.m19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7045292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